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451A" w:rsidRDefault="00AD451A"/>
    <w:p w:rsidR="00AD451A" w:rsidRPr="00AD451A" w:rsidRDefault="00AD451A" w:rsidP="00AD451A"/>
    <w:p w:rsidR="00AD451A" w:rsidRPr="00AD451A" w:rsidRDefault="00AD451A" w:rsidP="00AD451A">
      <w:pPr>
        <w:jc w:val="center"/>
        <w:rPr>
          <w:sz w:val="28"/>
          <w:szCs w:val="28"/>
        </w:rPr>
      </w:pPr>
      <w:r w:rsidRPr="00AD451A">
        <w:rPr>
          <w:sz w:val="28"/>
          <w:szCs w:val="28"/>
        </w:rPr>
        <w:t>Bullitt County Public Library</w:t>
      </w:r>
    </w:p>
    <w:p w:rsidR="00AD451A" w:rsidRPr="00AD451A" w:rsidRDefault="00491039" w:rsidP="00AD451A">
      <w:pPr>
        <w:jc w:val="center"/>
        <w:rPr>
          <w:sz w:val="28"/>
          <w:szCs w:val="28"/>
        </w:rPr>
      </w:pPr>
      <w:r>
        <w:rPr>
          <w:sz w:val="28"/>
          <w:szCs w:val="28"/>
        </w:rPr>
        <w:t xml:space="preserve">Minutes of the </w:t>
      </w:r>
      <w:r w:rsidR="00324B91">
        <w:rPr>
          <w:sz w:val="28"/>
          <w:szCs w:val="28"/>
        </w:rPr>
        <w:t>Regular</w:t>
      </w:r>
      <w:r w:rsidR="00AD451A" w:rsidRPr="00AD451A">
        <w:rPr>
          <w:sz w:val="28"/>
          <w:szCs w:val="28"/>
        </w:rPr>
        <w:t xml:space="preserve"> Board</w:t>
      </w:r>
      <w:r w:rsidR="008115D6">
        <w:rPr>
          <w:sz w:val="28"/>
          <w:szCs w:val="28"/>
        </w:rPr>
        <w:t xml:space="preserve"> of Trustees</w:t>
      </w:r>
      <w:r w:rsidR="00AD451A" w:rsidRPr="00AD451A">
        <w:rPr>
          <w:sz w:val="28"/>
          <w:szCs w:val="28"/>
        </w:rPr>
        <w:t xml:space="preserve"> Meeting</w:t>
      </w:r>
    </w:p>
    <w:p w:rsidR="00AD451A" w:rsidRPr="00AD451A" w:rsidRDefault="00E72FE8" w:rsidP="00AD451A">
      <w:pPr>
        <w:jc w:val="center"/>
        <w:rPr>
          <w:sz w:val="28"/>
          <w:szCs w:val="28"/>
        </w:rPr>
      </w:pPr>
      <w:r>
        <w:rPr>
          <w:sz w:val="28"/>
          <w:szCs w:val="28"/>
        </w:rPr>
        <w:t>June 22</w:t>
      </w:r>
      <w:r w:rsidR="005F4032">
        <w:rPr>
          <w:sz w:val="28"/>
          <w:szCs w:val="28"/>
        </w:rPr>
        <w:t>, 20</w:t>
      </w:r>
      <w:r w:rsidR="00FA555E">
        <w:rPr>
          <w:sz w:val="28"/>
          <w:szCs w:val="28"/>
        </w:rPr>
        <w:t>2</w:t>
      </w:r>
      <w:r w:rsidR="00A134D5">
        <w:rPr>
          <w:sz w:val="28"/>
          <w:szCs w:val="28"/>
        </w:rPr>
        <w:t>1</w:t>
      </w:r>
      <w:r w:rsidR="00AD451A" w:rsidRPr="00AD451A">
        <w:rPr>
          <w:sz w:val="28"/>
          <w:szCs w:val="28"/>
        </w:rPr>
        <w:t xml:space="preserve"> 5:</w:t>
      </w:r>
      <w:r w:rsidR="00A15F0B">
        <w:rPr>
          <w:sz w:val="28"/>
          <w:szCs w:val="28"/>
        </w:rPr>
        <w:t>00</w:t>
      </w:r>
      <w:r w:rsidR="00AD451A" w:rsidRPr="00AD451A">
        <w:rPr>
          <w:sz w:val="28"/>
          <w:szCs w:val="28"/>
        </w:rPr>
        <w:t xml:space="preserve"> PM</w:t>
      </w:r>
    </w:p>
    <w:p w:rsidR="00AD451A" w:rsidRDefault="00A801AC" w:rsidP="00AD451A">
      <w:pPr>
        <w:jc w:val="center"/>
        <w:rPr>
          <w:sz w:val="28"/>
          <w:szCs w:val="28"/>
        </w:rPr>
      </w:pPr>
      <w:r>
        <w:rPr>
          <w:sz w:val="28"/>
          <w:szCs w:val="28"/>
        </w:rPr>
        <w:t>Via Zoom Videoconferencing</w:t>
      </w:r>
    </w:p>
    <w:p w:rsidR="00AD451A" w:rsidRPr="002C4995" w:rsidRDefault="00AD451A" w:rsidP="00AD451A">
      <w:r>
        <w:rPr>
          <w:b/>
        </w:rPr>
        <w:t xml:space="preserve">Call to </w:t>
      </w:r>
      <w:r w:rsidR="00001331">
        <w:rPr>
          <w:b/>
        </w:rPr>
        <w:t>O</w:t>
      </w:r>
      <w:r>
        <w:rPr>
          <w:b/>
        </w:rPr>
        <w:t>rder:</w:t>
      </w:r>
      <w:r w:rsidR="002C4995">
        <w:rPr>
          <w:b/>
        </w:rPr>
        <w:t xml:space="preserve"> </w:t>
      </w:r>
      <w:r w:rsidR="00BD1EFF">
        <w:t>Sherry Parker</w:t>
      </w:r>
      <w:r w:rsidR="008D5AE7">
        <w:t xml:space="preserve"> </w:t>
      </w:r>
      <w:r w:rsidR="002C4995">
        <w:t>cal</w:t>
      </w:r>
      <w:r w:rsidR="00491039">
        <w:t xml:space="preserve">led the meeting to order at </w:t>
      </w:r>
      <w:r w:rsidR="000F53C6">
        <w:t>5:0</w:t>
      </w:r>
      <w:r w:rsidR="00E72FE8">
        <w:t>2</w:t>
      </w:r>
      <w:r w:rsidR="00B7408A">
        <w:t xml:space="preserve"> </w:t>
      </w:r>
      <w:r w:rsidR="002C4995">
        <w:t>p.m.</w:t>
      </w:r>
    </w:p>
    <w:p w:rsidR="002C4995" w:rsidRDefault="00AD451A" w:rsidP="002C4995">
      <w:pPr>
        <w:rPr>
          <w:b/>
        </w:rPr>
      </w:pPr>
      <w:r>
        <w:rPr>
          <w:b/>
        </w:rPr>
        <w:t>Present:</w:t>
      </w:r>
      <w:r w:rsidR="00DF7B72">
        <w:rPr>
          <w:b/>
        </w:rPr>
        <w:t xml:space="preserve"> </w:t>
      </w:r>
      <w:r w:rsidR="00106741">
        <w:t xml:space="preserve">Sherry Parker, President; </w:t>
      </w:r>
      <w:r w:rsidR="000F53C6">
        <w:t>Darlene Mann, Vice President</w:t>
      </w:r>
      <w:r w:rsidR="005E61A9">
        <w:t>;</w:t>
      </w:r>
      <w:r w:rsidR="000F53C6">
        <w:t xml:space="preserve"> </w:t>
      </w:r>
      <w:r w:rsidR="00144F1C">
        <w:t xml:space="preserve">Bernice Davis, Secretary; </w:t>
      </w:r>
      <w:r w:rsidR="002C4995">
        <w:t>Joe Schweiss, Director; Jenni</w:t>
      </w:r>
      <w:r w:rsidR="00C07626">
        <w:t>fer N</w:t>
      </w:r>
      <w:r w:rsidR="004C5BD4">
        <w:t>ipper</w:t>
      </w:r>
      <w:r w:rsidR="002E32A6">
        <w:t xml:space="preserve">t, </w:t>
      </w:r>
      <w:r w:rsidR="004C5BD4">
        <w:t>Assistant</w:t>
      </w:r>
      <w:r w:rsidR="00E755F0">
        <w:t xml:space="preserve"> Director</w:t>
      </w:r>
      <w:r w:rsidR="00175561">
        <w:t>.</w:t>
      </w:r>
      <w:r w:rsidR="00DF7B72">
        <w:t xml:space="preserve"> </w:t>
      </w:r>
    </w:p>
    <w:p w:rsidR="00AD451A" w:rsidRPr="002C4995" w:rsidRDefault="00AD451A" w:rsidP="00AD451A">
      <w:r>
        <w:rPr>
          <w:b/>
        </w:rPr>
        <w:t>Absent:</w:t>
      </w:r>
      <w:r w:rsidR="002C4995">
        <w:rPr>
          <w:b/>
        </w:rPr>
        <w:t xml:space="preserve"> </w:t>
      </w:r>
      <w:r w:rsidR="00E72FE8">
        <w:t>Sean Firkins</w:t>
      </w:r>
    </w:p>
    <w:p w:rsidR="00E755F0" w:rsidRPr="00E755F0" w:rsidRDefault="00AD451A" w:rsidP="00AD451A">
      <w:r>
        <w:rPr>
          <w:b/>
        </w:rPr>
        <w:t>Public Comment:</w:t>
      </w:r>
      <w:r w:rsidR="002C4995">
        <w:rPr>
          <w:b/>
        </w:rPr>
        <w:t xml:space="preserve"> </w:t>
      </w:r>
      <w:r w:rsidR="00595F13">
        <w:t>none</w:t>
      </w:r>
    </w:p>
    <w:p w:rsidR="00E755F0" w:rsidRDefault="00AD451A" w:rsidP="00AD451A">
      <w:r>
        <w:rPr>
          <w:b/>
        </w:rPr>
        <w:t>Minutes:</w:t>
      </w:r>
      <w:r w:rsidR="002C4995">
        <w:rPr>
          <w:b/>
        </w:rPr>
        <w:t xml:space="preserve"> </w:t>
      </w:r>
      <w:r w:rsidR="0008432A">
        <w:t>The minutes of the</w:t>
      </w:r>
      <w:r w:rsidR="00C74452">
        <w:t xml:space="preserve"> </w:t>
      </w:r>
      <w:r w:rsidR="00E72FE8">
        <w:t>May</w:t>
      </w:r>
      <w:r w:rsidR="00F41BBC">
        <w:t xml:space="preserve"> </w:t>
      </w:r>
      <w:r w:rsidR="00106741">
        <w:t>regular</w:t>
      </w:r>
      <w:r w:rsidR="00FC19C6">
        <w:t xml:space="preserve"> </w:t>
      </w:r>
      <w:r w:rsidR="002C4995">
        <w:t>meet</w:t>
      </w:r>
      <w:r w:rsidR="00E755F0">
        <w:t xml:space="preserve">ing were presented. </w:t>
      </w:r>
      <w:r w:rsidR="0008432A">
        <w:t xml:space="preserve"> </w:t>
      </w:r>
      <w:r w:rsidR="00327CDF">
        <w:t>Darlene Mann</w:t>
      </w:r>
      <w:r w:rsidR="00E15A02">
        <w:t xml:space="preserve"> </w:t>
      </w:r>
      <w:r w:rsidR="002C4995" w:rsidRPr="0069207D">
        <w:t>made</w:t>
      </w:r>
      <w:r w:rsidR="002C4995">
        <w:t xml:space="preserve"> a motion to approve </w:t>
      </w:r>
      <w:r w:rsidR="005A4628">
        <w:t>the m</w:t>
      </w:r>
      <w:r w:rsidR="00783C78">
        <w:t>inutes</w:t>
      </w:r>
      <w:r w:rsidR="0008432A">
        <w:t xml:space="preserve"> as </w:t>
      </w:r>
      <w:r w:rsidR="0077213C">
        <w:t>presented</w:t>
      </w:r>
      <w:r w:rsidR="0008432A">
        <w:t xml:space="preserve">, seconded </w:t>
      </w:r>
      <w:r w:rsidR="0008432A" w:rsidRPr="0069207D">
        <w:t>by</w:t>
      </w:r>
      <w:r w:rsidR="0069207D" w:rsidRPr="0069207D">
        <w:t xml:space="preserve"> </w:t>
      </w:r>
      <w:r w:rsidR="00E72FE8">
        <w:t>Sherry Parker</w:t>
      </w:r>
      <w:r w:rsidR="0069207D">
        <w:t>.</w:t>
      </w:r>
      <w:r w:rsidR="002C4995">
        <w:t xml:space="preserve"> Unanimously approved.</w:t>
      </w:r>
    </w:p>
    <w:p w:rsidR="00AF595E" w:rsidRDefault="00AD451A" w:rsidP="00AD451A">
      <w:r>
        <w:rPr>
          <w:b/>
        </w:rPr>
        <w:t>Treasurer’s Report:</w:t>
      </w:r>
      <w:r w:rsidR="002C4995">
        <w:rPr>
          <w:b/>
        </w:rPr>
        <w:t xml:space="preserve"> </w:t>
      </w:r>
      <w:r w:rsidR="002C4995">
        <w:t>Th</w:t>
      </w:r>
      <w:r w:rsidR="00783C78">
        <w:t xml:space="preserve">e </w:t>
      </w:r>
      <w:r w:rsidR="0008432A">
        <w:t xml:space="preserve">treasurer’s report for </w:t>
      </w:r>
      <w:r w:rsidR="00E72FE8">
        <w:t>May</w:t>
      </w:r>
      <w:r w:rsidR="008E25EF">
        <w:t xml:space="preserve"> </w:t>
      </w:r>
      <w:r w:rsidR="002C4995">
        <w:t>was</w:t>
      </w:r>
      <w:r w:rsidR="00A801AC">
        <w:t xml:space="preserve"> presente</w:t>
      </w:r>
      <w:r w:rsidR="002C4995">
        <w:t xml:space="preserve">d. </w:t>
      </w:r>
      <w:r w:rsidR="008E2F4E">
        <w:t xml:space="preserve"> </w:t>
      </w:r>
      <w:r w:rsidR="00C4762E">
        <w:t>Bernice Davis</w:t>
      </w:r>
      <w:r w:rsidR="0069207D">
        <w:t xml:space="preserve"> </w:t>
      </w:r>
      <w:r w:rsidR="005A4628" w:rsidRPr="0069207D">
        <w:t>made</w:t>
      </w:r>
      <w:r w:rsidR="005A4628">
        <w:t xml:space="preserve"> a motion to approve the report as pre</w:t>
      </w:r>
      <w:r w:rsidR="00F92055">
        <w:t xml:space="preserve">sented, seconded </w:t>
      </w:r>
      <w:r w:rsidR="00F92055" w:rsidRPr="0069207D">
        <w:t>by</w:t>
      </w:r>
      <w:r w:rsidR="00F92055">
        <w:t xml:space="preserve"> </w:t>
      </w:r>
      <w:r w:rsidR="00327CDF">
        <w:t>Darlene Mann</w:t>
      </w:r>
      <w:r w:rsidR="005A4628">
        <w:t>. Unanimously approved.</w:t>
      </w:r>
      <w:r w:rsidR="00FC19C6">
        <w:t xml:space="preserve"> </w:t>
      </w:r>
    </w:p>
    <w:p w:rsidR="00522BC9" w:rsidRDefault="00AD451A" w:rsidP="00C00E07">
      <w:r>
        <w:rPr>
          <w:b/>
        </w:rPr>
        <w:t>Director’s Report:</w:t>
      </w:r>
      <w:r w:rsidR="00CA1940">
        <w:rPr>
          <w:b/>
        </w:rPr>
        <w:t xml:space="preserve"> </w:t>
      </w:r>
      <w:r w:rsidR="00B94EBA">
        <w:t xml:space="preserve">Joe shared </w:t>
      </w:r>
      <w:r w:rsidR="00824AD4">
        <w:t>highlights of the previous month’s activities</w:t>
      </w:r>
      <w:r w:rsidR="00AE4D22">
        <w:t xml:space="preserve"> and circulation</w:t>
      </w:r>
      <w:r w:rsidR="00824AD4">
        <w:t xml:space="preserve">, </w:t>
      </w:r>
      <w:r w:rsidR="005166DE">
        <w:t xml:space="preserve">as well </w:t>
      </w:r>
      <w:r w:rsidR="001B37FE">
        <w:t xml:space="preserve">as the monthly report from KDLA. </w:t>
      </w:r>
    </w:p>
    <w:p w:rsidR="00CC6D1D" w:rsidRDefault="00A0726E" w:rsidP="00C00E07">
      <w:r>
        <w:t>The following poli</w:t>
      </w:r>
      <w:r w:rsidR="00CB6683">
        <w:t xml:space="preserve">cies were </w:t>
      </w:r>
      <w:r>
        <w:t>reviewed with no revisions pending:</w:t>
      </w:r>
    </w:p>
    <w:p w:rsidR="00A0726E" w:rsidRDefault="00E66C34" w:rsidP="00A0726E">
      <w:pPr>
        <w:pStyle w:val="ListParagraph"/>
        <w:numPr>
          <w:ilvl w:val="0"/>
          <w:numId w:val="7"/>
        </w:numPr>
      </w:pPr>
      <w:r>
        <w:t>Performance Appraisals</w:t>
      </w:r>
    </w:p>
    <w:p w:rsidR="008B3217" w:rsidRDefault="00E66C34" w:rsidP="00D93EE5">
      <w:pPr>
        <w:pStyle w:val="ListParagraph"/>
        <w:numPr>
          <w:ilvl w:val="0"/>
          <w:numId w:val="7"/>
        </w:numPr>
      </w:pPr>
      <w:r>
        <w:t>Performance Improvement</w:t>
      </w:r>
    </w:p>
    <w:p w:rsidR="00E66C34" w:rsidRDefault="00E66C34" w:rsidP="00D93EE5">
      <w:pPr>
        <w:pStyle w:val="ListParagraph"/>
        <w:numPr>
          <w:ilvl w:val="0"/>
          <w:numId w:val="7"/>
        </w:numPr>
      </w:pPr>
      <w:r>
        <w:t>Layoff</w:t>
      </w:r>
    </w:p>
    <w:p w:rsidR="00E66C34" w:rsidRDefault="00E66C34" w:rsidP="00D93EE5">
      <w:pPr>
        <w:pStyle w:val="ListParagraph"/>
        <w:numPr>
          <w:ilvl w:val="0"/>
          <w:numId w:val="7"/>
        </w:numPr>
      </w:pPr>
      <w:r>
        <w:t>Voluntary Separation</w:t>
      </w:r>
    </w:p>
    <w:p w:rsidR="007D63E4" w:rsidRDefault="007D63E4" w:rsidP="00D93EE5">
      <w:pPr>
        <w:pStyle w:val="ListParagraph"/>
      </w:pPr>
    </w:p>
    <w:p w:rsidR="00757873" w:rsidRDefault="00E96AA1" w:rsidP="00C00E07">
      <w:r>
        <w:t xml:space="preserve">The </w:t>
      </w:r>
      <w:r w:rsidR="00E66C34">
        <w:t xml:space="preserve">Travel and Meal Expenses policy </w:t>
      </w:r>
      <w:r>
        <w:t xml:space="preserve">was presented </w:t>
      </w:r>
      <w:r w:rsidR="004101B0">
        <w:t xml:space="preserve">with revisions. </w:t>
      </w:r>
      <w:r w:rsidR="00E66C34">
        <w:t>Bernice Davis</w:t>
      </w:r>
      <w:r w:rsidR="004101B0">
        <w:t xml:space="preserve"> made a motion to adopt the revisions presented, seconded by Darlene Mann. Unanimously approved.</w:t>
      </w:r>
    </w:p>
    <w:p w:rsidR="003D38C7" w:rsidRDefault="00581B0C" w:rsidP="00C00E07">
      <w:r>
        <w:t>T</w:t>
      </w:r>
      <w:r w:rsidR="00757873">
        <w:t xml:space="preserve">he </w:t>
      </w:r>
      <w:r w:rsidR="00E66C34">
        <w:t xml:space="preserve">Open Records Request </w:t>
      </w:r>
      <w:r w:rsidR="00757873">
        <w:t>policy</w:t>
      </w:r>
      <w:r w:rsidR="00D93EE5">
        <w:t xml:space="preserve"> was presented with revisions. </w:t>
      </w:r>
      <w:r w:rsidR="00E66C34">
        <w:t>Darlene Mann</w:t>
      </w:r>
      <w:r w:rsidR="00D93EE5">
        <w:t xml:space="preserve"> made a motion to adopt the revisions presented, seconded by </w:t>
      </w:r>
      <w:r w:rsidR="00FD1CCB">
        <w:t>Bernice Davis.</w:t>
      </w:r>
      <w:r w:rsidR="00D93EE5">
        <w:t xml:space="preserve"> Unanimously approved.</w:t>
      </w:r>
    </w:p>
    <w:p w:rsidR="00E66C34" w:rsidRDefault="00E66C34" w:rsidP="00C00E07">
      <w:r>
        <w:t>The proposed budget for FY 21-22 was presented for review. Bernice Davis made a motion to adopt the budget as presented, seconded by Darlene Mann. Unanimously approved.</w:t>
      </w:r>
    </w:p>
    <w:p w:rsidR="00E66C34" w:rsidRDefault="000A3917" w:rsidP="00C00E07">
      <w:r>
        <w:t xml:space="preserve">The budget for FY 20-21 was reviewed and did not require any </w:t>
      </w:r>
      <w:r w:rsidR="00062854">
        <w:t xml:space="preserve">end-of-year </w:t>
      </w:r>
      <w:r>
        <w:t>amendments to be adopted by the Board of Trustees.</w:t>
      </w:r>
    </w:p>
    <w:p w:rsidR="00062854" w:rsidRDefault="00062854" w:rsidP="00C00E07"/>
    <w:p w:rsidR="00062854" w:rsidRDefault="00062854" w:rsidP="00C00E07"/>
    <w:p w:rsidR="00062854" w:rsidRDefault="00062854" w:rsidP="00C00E07"/>
    <w:p w:rsidR="00062854" w:rsidRDefault="000A3917" w:rsidP="00C00E07">
      <w:r>
        <w:t xml:space="preserve">The </w:t>
      </w:r>
      <w:r w:rsidR="00062854">
        <w:t>D</w:t>
      </w:r>
      <w:r>
        <w:t>irector’s evaluation was discussed. Sherry Parker volunteered to contact former trustee Sherri Beck to gather her input on the evaluation to avoid having any appearance of conflict of interest</w:t>
      </w:r>
      <w:r w:rsidR="00062854">
        <w:t xml:space="preserve"> in the process</w:t>
      </w:r>
      <w:r>
        <w:t>.</w:t>
      </w:r>
    </w:p>
    <w:p w:rsidR="000A3917" w:rsidRDefault="00690327" w:rsidP="00C00E07">
      <w:r>
        <w:t>The board discussed pursuing the purchase of a new courier van via the stat</w:t>
      </w:r>
      <w:r w:rsidR="00062854">
        <w:t>e</w:t>
      </w:r>
      <w:r>
        <w:t xml:space="preserve"> contract</w:t>
      </w:r>
      <w:r w:rsidR="00062854">
        <w:t>, as well as applying a vehicle wrap with appropriate advertising content to promote the Library.</w:t>
      </w:r>
    </w:p>
    <w:p w:rsidR="00756ABA" w:rsidRPr="00062854" w:rsidRDefault="00690327" w:rsidP="00AD451A">
      <w:r>
        <w:t xml:space="preserve">Bernice Davis moved for the board to go into closed session under KRS 61.810 (1) </w:t>
      </w:r>
      <w:r w:rsidR="00062854">
        <w:t xml:space="preserve">(b) </w:t>
      </w:r>
      <w:r>
        <w:t>to discuss the sale of property for the Library, seconded by Darlene Mann. Unanimously approved. Sherry Parker stated “The Bullitt County Public Library Board will go into closed session under KRS 61.810 (1)</w:t>
      </w:r>
      <w:r w:rsidR="00062854">
        <w:t xml:space="preserve"> (b)</w:t>
      </w:r>
      <w:r>
        <w:t xml:space="preserve"> at 6:07 p.m. The reason is that deliberations would likely affect the value of the property.” The board came out of closed session at 6:45 p.m. </w:t>
      </w:r>
      <w:r w:rsidR="00062854">
        <w:t>No final action was taken.</w:t>
      </w:r>
      <w:bookmarkStart w:id="0" w:name="_GoBack"/>
      <w:bookmarkEnd w:id="0"/>
    </w:p>
    <w:p w:rsidR="00662C7D" w:rsidRPr="000709CD" w:rsidRDefault="00AD451A" w:rsidP="00AD451A">
      <w:r>
        <w:rPr>
          <w:b/>
        </w:rPr>
        <w:t xml:space="preserve">Next </w:t>
      </w:r>
      <w:r w:rsidR="00001331">
        <w:rPr>
          <w:b/>
        </w:rPr>
        <w:t>Me</w:t>
      </w:r>
      <w:r w:rsidR="00A413B4">
        <w:rPr>
          <w:b/>
        </w:rPr>
        <w:t>etin</w:t>
      </w:r>
      <w:r w:rsidR="00001331">
        <w:rPr>
          <w:b/>
        </w:rPr>
        <w:t>g:</w:t>
      </w:r>
      <w:r w:rsidR="00FF2226">
        <w:rPr>
          <w:b/>
        </w:rPr>
        <w:t xml:space="preserve"> </w:t>
      </w:r>
      <w:r w:rsidR="001A2C2C">
        <w:t xml:space="preserve"> </w:t>
      </w:r>
      <w:r w:rsidR="00E66C34">
        <w:t>T</w:t>
      </w:r>
      <w:r w:rsidR="00052CD0">
        <w:t xml:space="preserve">he next </w:t>
      </w:r>
      <w:r w:rsidR="00D73052">
        <w:t xml:space="preserve">regular </w:t>
      </w:r>
      <w:r w:rsidR="00052CD0">
        <w:t>monthly meeting wi</w:t>
      </w:r>
      <w:r w:rsidR="007F7A22">
        <w:t>ll be he</w:t>
      </w:r>
      <w:r w:rsidR="00705086">
        <w:t>ld on Tuesday,</w:t>
      </w:r>
      <w:r w:rsidR="00F92055">
        <w:t xml:space="preserve"> </w:t>
      </w:r>
      <w:r w:rsidR="001B562F">
        <w:t>Ju</w:t>
      </w:r>
      <w:r w:rsidR="00E66C34">
        <w:t>ly 27</w:t>
      </w:r>
      <w:r w:rsidR="00C34E22">
        <w:t>, 2021</w:t>
      </w:r>
      <w:r w:rsidR="005C0CA4">
        <w:t xml:space="preserve"> </w:t>
      </w:r>
      <w:r w:rsidR="00052CD0">
        <w:t>at 5 p.</w:t>
      </w:r>
      <w:r w:rsidR="005D3024">
        <w:t xml:space="preserve">m. </w:t>
      </w:r>
      <w:r w:rsidR="00E66C34">
        <w:t>at the Ridgway Memorial Library.</w:t>
      </w:r>
    </w:p>
    <w:p w:rsidR="00001331" w:rsidRPr="00052CD0" w:rsidRDefault="00001331" w:rsidP="00AD451A">
      <w:r>
        <w:rPr>
          <w:b/>
        </w:rPr>
        <w:t>Adjournment:</w:t>
      </w:r>
      <w:r w:rsidR="00052CD0">
        <w:rPr>
          <w:b/>
        </w:rPr>
        <w:t xml:space="preserve"> </w:t>
      </w:r>
      <w:r w:rsidR="00052CD0">
        <w:t xml:space="preserve"> </w:t>
      </w:r>
      <w:r w:rsidR="00FD1CCB">
        <w:t>Darlene Mann</w:t>
      </w:r>
      <w:r w:rsidR="001B562F">
        <w:t xml:space="preserve"> </w:t>
      </w:r>
      <w:r w:rsidR="00052CD0">
        <w:t>mad</w:t>
      </w:r>
      <w:r w:rsidR="00512AC4">
        <w:t>e</w:t>
      </w:r>
      <w:r w:rsidR="00052CD0">
        <w:t xml:space="preserve"> a motion to adjourn the me</w:t>
      </w:r>
      <w:r w:rsidR="00F92055">
        <w:t>eting at</w:t>
      </w:r>
      <w:r w:rsidR="00663727">
        <w:t xml:space="preserve"> </w:t>
      </w:r>
      <w:r w:rsidR="001F02B6">
        <w:t>6:</w:t>
      </w:r>
      <w:r w:rsidR="000A3917">
        <w:t xml:space="preserve">48 </w:t>
      </w:r>
      <w:r w:rsidR="00F92055" w:rsidRPr="00861FCF">
        <w:t>p.m</w:t>
      </w:r>
      <w:r w:rsidR="00F92055">
        <w:t>., seconded b</w:t>
      </w:r>
      <w:r w:rsidR="002B4B4E">
        <w:t xml:space="preserve">y </w:t>
      </w:r>
      <w:r w:rsidR="00FD1CCB">
        <w:t>Bernice Davis</w:t>
      </w:r>
      <w:r w:rsidR="00052CD0">
        <w:t>. Unanimously approved.</w:t>
      </w:r>
    </w:p>
    <w:p w:rsidR="00B42D70" w:rsidRDefault="00B42D70" w:rsidP="00AD451A"/>
    <w:p w:rsidR="00001331" w:rsidRDefault="00001331" w:rsidP="00AD451A">
      <w:r>
        <w:t>Minutes taken by</w:t>
      </w:r>
      <w:r w:rsidR="00FF2226">
        <w:t xml:space="preserve"> Joe Schweiss, Director, and Jennifer Nippert, Assistant Director.</w:t>
      </w:r>
    </w:p>
    <w:p w:rsidR="00001331" w:rsidRDefault="00001331" w:rsidP="00AD451A"/>
    <w:p w:rsidR="00001331" w:rsidRDefault="00001331" w:rsidP="00AD451A">
      <w:r>
        <w:t>_____________________________________</w:t>
      </w:r>
      <w:r>
        <w:tab/>
      </w:r>
      <w:r>
        <w:tab/>
        <w:t>_____________________________________</w:t>
      </w:r>
    </w:p>
    <w:p w:rsidR="00A80235" w:rsidRPr="00AD451A" w:rsidRDefault="00001331" w:rsidP="008E09F6">
      <w:r>
        <w:t xml:space="preserve"> </w:t>
      </w:r>
      <w:r w:rsidR="00FF2226">
        <w:t>Bernice Davis</w:t>
      </w:r>
      <w:r>
        <w:t>, Secretary</w:t>
      </w:r>
      <w:r w:rsidR="00FF2226">
        <w:tab/>
      </w:r>
      <w:r w:rsidR="00FF2226">
        <w:tab/>
      </w:r>
      <w:r w:rsidR="00FF2226">
        <w:tab/>
      </w:r>
      <w:r w:rsidR="00FF2226">
        <w:tab/>
        <w:t>Sherry Parker</w:t>
      </w:r>
      <w:r>
        <w:t>, President</w:t>
      </w:r>
    </w:p>
    <w:sectPr w:rsidR="00A80235" w:rsidRPr="00AD451A">
      <w:headerReference w:type="even" r:id="rId7"/>
      <w:headerReference w:type="default" r:id="rId8"/>
      <w:headerReference w:type="firs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7151" w:rsidRDefault="00D77151" w:rsidP="00AD451A">
      <w:pPr>
        <w:spacing w:after="0" w:line="240" w:lineRule="auto"/>
      </w:pPr>
      <w:r>
        <w:separator/>
      </w:r>
    </w:p>
  </w:endnote>
  <w:endnote w:type="continuationSeparator" w:id="0">
    <w:p w:rsidR="00D77151" w:rsidRDefault="00D77151" w:rsidP="00AD4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7151" w:rsidRDefault="00D77151" w:rsidP="00AD451A">
      <w:pPr>
        <w:spacing w:after="0" w:line="240" w:lineRule="auto"/>
      </w:pPr>
      <w:r>
        <w:separator/>
      </w:r>
    </w:p>
  </w:footnote>
  <w:footnote w:type="continuationSeparator" w:id="0">
    <w:p w:rsidR="00D77151" w:rsidRDefault="00D77151" w:rsidP="00AD4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451A" w:rsidRDefault="00062854">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0112854" o:spid="_x0000_s2050" type="#_x0000_t75" style="position:absolute;margin-left:0;margin-top:0;width:185.55pt;height:131.55pt;z-index:-251657216;mso-position-horizontal:center;mso-position-horizontal-relative:margin;mso-position-vertical:center;mso-position-vertical-relative:margin" o:allowincell="f">
          <v:imagedata r:id="rId1" o:title="logobw"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451A" w:rsidRDefault="00062854">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0112855" o:spid="_x0000_s2051" type="#_x0000_t75" style="position:absolute;margin-left:361.5pt;margin-top:-55.3pt;width:129.5pt;height:91.8pt;z-index:-251656192;mso-position-horizontal-relative:margin;mso-position-vertical-relative:margin" o:allowincell="f">
          <v:imagedata r:id="rId1" o:title="logobw"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451A" w:rsidRDefault="00062854">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0112853" o:spid="_x0000_s2049" type="#_x0000_t75" style="position:absolute;margin-left:0;margin-top:0;width:185.55pt;height:131.55pt;z-index:-251658240;mso-position-horizontal:center;mso-position-horizontal-relative:margin;mso-position-vertical:center;mso-position-vertical-relative:margin" o:allowincell="f">
          <v:imagedata r:id="rId1" o:title="logobw"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917EE0"/>
    <w:multiLevelType w:val="hybridMultilevel"/>
    <w:tmpl w:val="A754E9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3D203960"/>
    <w:multiLevelType w:val="hybridMultilevel"/>
    <w:tmpl w:val="97565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147DBD"/>
    <w:multiLevelType w:val="hybridMultilevel"/>
    <w:tmpl w:val="0C626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0C2A17"/>
    <w:multiLevelType w:val="hybridMultilevel"/>
    <w:tmpl w:val="F8904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72FEE"/>
    <w:multiLevelType w:val="hybridMultilevel"/>
    <w:tmpl w:val="FDF2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56785F"/>
    <w:multiLevelType w:val="hybridMultilevel"/>
    <w:tmpl w:val="5450F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F85E2F"/>
    <w:multiLevelType w:val="hybridMultilevel"/>
    <w:tmpl w:val="DF402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4"/>
  </w:num>
  <w:num w:numId="4">
    <w:abstractNumId w:val="2"/>
  </w:num>
  <w:num w:numId="5">
    <w:abstractNumId w:val="5"/>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yNjQ1NTUzNDYDkko6SsGpxcWZ+XkgBUZGtQD2Rvo3LQAAAA=="/>
  </w:docVars>
  <w:rsids>
    <w:rsidRoot w:val="00AD451A"/>
    <w:rsid w:val="00001331"/>
    <w:rsid w:val="0000134F"/>
    <w:rsid w:val="00045EEA"/>
    <w:rsid w:val="00052CD0"/>
    <w:rsid w:val="00053E8F"/>
    <w:rsid w:val="00057E05"/>
    <w:rsid w:val="00062854"/>
    <w:rsid w:val="000652A0"/>
    <w:rsid w:val="000709CD"/>
    <w:rsid w:val="00076412"/>
    <w:rsid w:val="0008432A"/>
    <w:rsid w:val="00085C6E"/>
    <w:rsid w:val="000A3917"/>
    <w:rsid w:val="000A60E4"/>
    <w:rsid w:val="000D2A6D"/>
    <w:rsid w:val="000E70F3"/>
    <w:rsid w:val="000F53C6"/>
    <w:rsid w:val="00106741"/>
    <w:rsid w:val="0011069D"/>
    <w:rsid w:val="00113F65"/>
    <w:rsid w:val="00117D0A"/>
    <w:rsid w:val="0012371B"/>
    <w:rsid w:val="001362B2"/>
    <w:rsid w:val="00144F1C"/>
    <w:rsid w:val="00173A6C"/>
    <w:rsid w:val="00175561"/>
    <w:rsid w:val="001A2C2C"/>
    <w:rsid w:val="001B37FE"/>
    <w:rsid w:val="001B464D"/>
    <w:rsid w:val="001B4675"/>
    <w:rsid w:val="001B562F"/>
    <w:rsid w:val="001D0030"/>
    <w:rsid w:val="001E3A18"/>
    <w:rsid w:val="001E3CED"/>
    <w:rsid w:val="001F02B6"/>
    <w:rsid w:val="00204C9F"/>
    <w:rsid w:val="002078F9"/>
    <w:rsid w:val="00214908"/>
    <w:rsid w:val="00215CF2"/>
    <w:rsid w:val="00225628"/>
    <w:rsid w:val="002421E7"/>
    <w:rsid w:val="002465E5"/>
    <w:rsid w:val="00250A5D"/>
    <w:rsid w:val="00252A9C"/>
    <w:rsid w:val="00253483"/>
    <w:rsid w:val="002614B4"/>
    <w:rsid w:val="002754DB"/>
    <w:rsid w:val="002B4B4E"/>
    <w:rsid w:val="002C4995"/>
    <w:rsid w:val="002E2881"/>
    <w:rsid w:val="002E32A6"/>
    <w:rsid w:val="0032202E"/>
    <w:rsid w:val="0032449C"/>
    <w:rsid w:val="00324B91"/>
    <w:rsid w:val="00327CDF"/>
    <w:rsid w:val="003477AD"/>
    <w:rsid w:val="00350439"/>
    <w:rsid w:val="0036075A"/>
    <w:rsid w:val="00360EB3"/>
    <w:rsid w:val="00371747"/>
    <w:rsid w:val="00382816"/>
    <w:rsid w:val="00385027"/>
    <w:rsid w:val="00390429"/>
    <w:rsid w:val="003A3658"/>
    <w:rsid w:val="003B0A26"/>
    <w:rsid w:val="003B7632"/>
    <w:rsid w:val="003C7648"/>
    <w:rsid w:val="003D38C7"/>
    <w:rsid w:val="003E41E7"/>
    <w:rsid w:val="003E7D4E"/>
    <w:rsid w:val="004101B0"/>
    <w:rsid w:val="004414BF"/>
    <w:rsid w:val="004423BA"/>
    <w:rsid w:val="004747FD"/>
    <w:rsid w:val="004749F3"/>
    <w:rsid w:val="00483FCC"/>
    <w:rsid w:val="004843F1"/>
    <w:rsid w:val="00491039"/>
    <w:rsid w:val="00497B2F"/>
    <w:rsid w:val="004A3DA1"/>
    <w:rsid w:val="004A7958"/>
    <w:rsid w:val="004C0152"/>
    <w:rsid w:val="004C3124"/>
    <w:rsid w:val="004C5BD4"/>
    <w:rsid w:val="004D2C60"/>
    <w:rsid w:val="004D40C4"/>
    <w:rsid w:val="004F2FF9"/>
    <w:rsid w:val="00500D70"/>
    <w:rsid w:val="00512AC4"/>
    <w:rsid w:val="005131FB"/>
    <w:rsid w:val="005166DE"/>
    <w:rsid w:val="00522BC9"/>
    <w:rsid w:val="00544E21"/>
    <w:rsid w:val="005710F8"/>
    <w:rsid w:val="00581B0C"/>
    <w:rsid w:val="00593DC2"/>
    <w:rsid w:val="00595F13"/>
    <w:rsid w:val="005A02C0"/>
    <w:rsid w:val="005A0690"/>
    <w:rsid w:val="005A2818"/>
    <w:rsid w:val="005A3AA2"/>
    <w:rsid w:val="005A4628"/>
    <w:rsid w:val="005C0CA4"/>
    <w:rsid w:val="005C64C3"/>
    <w:rsid w:val="005D3024"/>
    <w:rsid w:val="005D56EB"/>
    <w:rsid w:val="005E4D4B"/>
    <w:rsid w:val="005E61A9"/>
    <w:rsid w:val="005F4032"/>
    <w:rsid w:val="006535DE"/>
    <w:rsid w:val="00662C7D"/>
    <w:rsid w:val="00663727"/>
    <w:rsid w:val="00690327"/>
    <w:rsid w:val="0069207D"/>
    <w:rsid w:val="006A2D64"/>
    <w:rsid w:val="006C6F85"/>
    <w:rsid w:val="006D76B1"/>
    <w:rsid w:val="006E06F9"/>
    <w:rsid w:val="006F197C"/>
    <w:rsid w:val="00705086"/>
    <w:rsid w:val="00705BD2"/>
    <w:rsid w:val="00706656"/>
    <w:rsid w:val="00721769"/>
    <w:rsid w:val="00756ABA"/>
    <w:rsid w:val="00757873"/>
    <w:rsid w:val="00761A4E"/>
    <w:rsid w:val="0076324B"/>
    <w:rsid w:val="00770335"/>
    <w:rsid w:val="0077213C"/>
    <w:rsid w:val="007775AA"/>
    <w:rsid w:val="00782587"/>
    <w:rsid w:val="00783C78"/>
    <w:rsid w:val="00797CBA"/>
    <w:rsid w:val="007A13EE"/>
    <w:rsid w:val="007A4974"/>
    <w:rsid w:val="007B49DD"/>
    <w:rsid w:val="007C1B3F"/>
    <w:rsid w:val="007D63E4"/>
    <w:rsid w:val="007E0A6A"/>
    <w:rsid w:val="007F0008"/>
    <w:rsid w:val="007F3368"/>
    <w:rsid w:val="007F7A22"/>
    <w:rsid w:val="008115D6"/>
    <w:rsid w:val="00811FC4"/>
    <w:rsid w:val="0082369D"/>
    <w:rsid w:val="00824AD4"/>
    <w:rsid w:val="00834606"/>
    <w:rsid w:val="00837AAD"/>
    <w:rsid w:val="00847F7E"/>
    <w:rsid w:val="00861FCF"/>
    <w:rsid w:val="00877376"/>
    <w:rsid w:val="00881ABB"/>
    <w:rsid w:val="0089000D"/>
    <w:rsid w:val="00895D2D"/>
    <w:rsid w:val="008974CC"/>
    <w:rsid w:val="008B3217"/>
    <w:rsid w:val="008D3399"/>
    <w:rsid w:val="008D5AE7"/>
    <w:rsid w:val="008E09F6"/>
    <w:rsid w:val="008E25EF"/>
    <w:rsid w:val="008E2F4E"/>
    <w:rsid w:val="008F38AA"/>
    <w:rsid w:val="00900716"/>
    <w:rsid w:val="00904516"/>
    <w:rsid w:val="009078D6"/>
    <w:rsid w:val="0091536B"/>
    <w:rsid w:val="009219EE"/>
    <w:rsid w:val="009320FC"/>
    <w:rsid w:val="00932EC9"/>
    <w:rsid w:val="00933FEB"/>
    <w:rsid w:val="00941CF5"/>
    <w:rsid w:val="00945DF6"/>
    <w:rsid w:val="00954112"/>
    <w:rsid w:val="0095540B"/>
    <w:rsid w:val="00961E43"/>
    <w:rsid w:val="0096537F"/>
    <w:rsid w:val="00970244"/>
    <w:rsid w:val="00982E64"/>
    <w:rsid w:val="0098725E"/>
    <w:rsid w:val="009913EA"/>
    <w:rsid w:val="0099475C"/>
    <w:rsid w:val="009E083E"/>
    <w:rsid w:val="009F002F"/>
    <w:rsid w:val="009F6D60"/>
    <w:rsid w:val="00A0726E"/>
    <w:rsid w:val="00A075E8"/>
    <w:rsid w:val="00A07862"/>
    <w:rsid w:val="00A12511"/>
    <w:rsid w:val="00A134D5"/>
    <w:rsid w:val="00A15F0B"/>
    <w:rsid w:val="00A23A78"/>
    <w:rsid w:val="00A413B4"/>
    <w:rsid w:val="00A45FB0"/>
    <w:rsid w:val="00A469D5"/>
    <w:rsid w:val="00A53B6E"/>
    <w:rsid w:val="00A5678F"/>
    <w:rsid w:val="00A56ECA"/>
    <w:rsid w:val="00A60225"/>
    <w:rsid w:val="00A713FD"/>
    <w:rsid w:val="00A76FDC"/>
    <w:rsid w:val="00A801AC"/>
    <w:rsid w:val="00A80235"/>
    <w:rsid w:val="00A80352"/>
    <w:rsid w:val="00A83B77"/>
    <w:rsid w:val="00A85AD1"/>
    <w:rsid w:val="00A931AD"/>
    <w:rsid w:val="00AC0175"/>
    <w:rsid w:val="00AD10F9"/>
    <w:rsid w:val="00AD451A"/>
    <w:rsid w:val="00AE3251"/>
    <w:rsid w:val="00AE3513"/>
    <w:rsid w:val="00AE4D22"/>
    <w:rsid w:val="00AE6EBE"/>
    <w:rsid w:val="00AF30BA"/>
    <w:rsid w:val="00AF595E"/>
    <w:rsid w:val="00B31B33"/>
    <w:rsid w:val="00B354BE"/>
    <w:rsid w:val="00B359F8"/>
    <w:rsid w:val="00B42D70"/>
    <w:rsid w:val="00B47592"/>
    <w:rsid w:val="00B7408A"/>
    <w:rsid w:val="00B8736B"/>
    <w:rsid w:val="00B934F8"/>
    <w:rsid w:val="00B94EBA"/>
    <w:rsid w:val="00BA3FAB"/>
    <w:rsid w:val="00BB3196"/>
    <w:rsid w:val="00BD041B"/>
    <w:rsid w:val="00BD12DD"/>
    <w:rsid w:val="00BD1EFF"/>
    <w:rsid w:val="00BD3D72"/>
    <w:rsid w:val="00C00E07"/>
    <w:rsid w:val="00C02F32"/>
    <w:rsid w:val="00C04933"/>
    <w:rsid w:val="00C07626"/>
    <w:rsid w:val="00C1664C"/>
    <w:rsid w:val="00C23A1B"/>
    <w:rsid w:val="00C30102"/>
    <w:rsid w:val="00C30579"/>
    <w:rsid w:val="00C34E22"/>
    <w:rsid w:val="00C4762E"/>
    <w:rsid w:val="00C65D14"/>
    <w:rsid w:val="00C74452"/>
    <w:rsid w:val="00C7491B"/>
    <w:rsid w:val="00C91FA4"/>
    <w:rsid w:val="00C95BD4"/>
    <w:rsid w:val="00C973F7"/>
    <w:rsid w:val="00CA1940"/>
    <w:rsid w:val="00CB0939"/>
    <w:rsid w:val="00CB11FD"/>
    <w:rsid w:val="00CB6683"/>
    <w:rsid w:val="00CC6D1D"/>
    <w:rsid w:val="00D0169D"/>
    <w:rsid w:val="00D02DE1"/>
    <w:rsid w:val="00D02F2C"/>
    <w:rsid w:val="00D05290"/>
    <w:rsid w:val="00D1019C"/>
    <w:rsid w:val="00D2513A"/>
    <w:rsid w:val="00D448D0"/>
    <w:rsid w:val="00D45F34"/>
    <w:rsid w:val="00D53718"/>
    <w:rsid w:val="00D67BE7"/>
    <w:rsid w:val="00D73052"/>
    <w:rsid w:val="00D77151"/>
    <w:rsid w:val="00D84E8A"/>
    <w:rsid w:val="00D922B6"/>
    <w:rsid w:val="00D93EE5"/>
    <w:rsid w:val="00DF7B72"/>
    <w:rsid w:val="00E00AB9"/>
    <w:rsid w:val="00E15A02"/>
    <w:rsid w:val="00E252C8"/>
    <w:rsid w:val="00E42EC9"/>
    <w:rsid w:val="00E66C34"/>
    <w:rsid w:val="00E72FE8"/>
    <w:rsid w:val="00E755F0"/>
    <w:rsid w:val="00E96AA1"/>
    <w:rsid w:val="00EA4780"/>
    <w:rsid w:val="00EA68E1"/>
    <w:rsid w:val="00EE6968"/>
    <w:rsid w:val="00EF35A9"/>
    <w:rsid w:val="00F41BBC"/>
    <w:rsid w:val="00F53077"/>
    <w:rsid w:val="00F65C8E"/>
    <w:rsid w:val="00F908E7"/>
    <w:rsid w:val="00F92055"/>
    <w:rsid w:val="00FA555E"/>
    <w:rsid w:val="00FB7A4A"/>
    <w:rsid w:val="00FC19C6"/>
    <w:rsid w:val="00FC243A"/>
    <w:rsid w:val="00FC32C5"/>
    <w:rsid w:val="00FC4A6C"/>
    <w:rsid w:val="00FC7B2E"/>
    <w:rsid w:val="00FD15EF"/>
    <w:rsid w:val="00FD1CCB"/>
    <w:rsid w:val="00FE7E0F"/>
    <w:rsid w:val="00FF2214"/>
    <w:rsid w:val="00FF2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042D86"/>
  <w15:chartTrackingRefBased/>
  <w15:docId w15:val="{9DA2582B-FB0E-4989-8E8A-168C86BB5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45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451A"/>
  </w:style>
  <w:style w:type="paragraph" w:styleId="Footer">
    <w:name w:val="footer"/>
    <w:basedOn w:val="Normal"/>
    <w:link w:val="FooterChar"/>
    <w:uiPriority w:val="99"/>
    <w:unhideWhenUsed/>
    <w:rsid w:val="00AD45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451A"/>
  </w:style>
  <w:style w:type="paragraph" w:styleId="ListParagraph">
    <w:name w:val="List Paragraph"/>
    <w:basedOn w:val="Normal"/>
    <w:uiPriority w:val="34"/>
    <w:qFormat/>
    <w:rsid w:val="008346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469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Pages>
  <Words>449</Words>
  <Characters>256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Schweiss</dc:creator>
  <cp:keywords/>
  <dc:description/>
  <cp:lastModifiedBy>Jennifer Nippert | Bullitt County Public Library</cp:lastModifiedBy>
  <cp:revision>3</cp:revision>
  <dcterms:created xsi:type="dcterms:W3CDTF">2021-07-14T16:32:00Z</dcterms:created>
  <dcterms:modified xsi:type="dcterms:W3CDTF">2021-07-14T17:07:00Z</dcterms:modified>
</cp:coreProperties>
</file>